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vertAlign w:val="superscript"/>
        </w:rPr>
        <w:t xml:space="preserve">54</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vertAlign w:val="superscript"/>
        </w:rPr>
        <w:t xml:space="preserve">55</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6</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7</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8</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6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1</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2</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3</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4</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5</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rP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5.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6.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7.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8.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9.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60.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61.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2.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3.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4.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5.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9c34a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